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51698" w14:textId="03B181EF" w:rsidR="00720395" w:rsidRPr="00726288" w:rsidRDefault="00BE02B3" w:rsidP="00726288">
      <w:pPr>
        <w:pStyle w:val="Title"/>
        <w:rPr>
          <w:rStyle w:val="eop"/>
        </w:rPr>
      </w:pPr>
      <w:r w:rsidRPr="00BE51CA">
        <w:rPr>
          <w:noProof/>
        </w:rPr>
        <w:drawing>
          <wp:anchor distT="0" distB="0" distL="114300" distR="114300" simplePos="0" relativeHeight="251659264" behindDoc="1" locked="0" layoutInCell="1" allowOverlap="1" wp14:anchorId="41D0962A" wp14:editId="1374C7BB">
            <wp:simplePos x="0" y="0"/>
            <wp:positionH relativeFrom="column">
              <wp:posOffset>2986087</wp:posOffset>
            </wp:positionH>
            <wp:positionV relativeFrom="paragraph">
              <wp:posOffset>108902</wp:posOffset>
            </wp:positionV>
            <wp:extent cx="3648075" cy="3642360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07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20395" w:rsidRPr="00726288">
        <w:rPr>
          <w:rStyle w:val="normaltextrun"/>
        </w:rPr>
        <w:t>Genebanks</w:t>
      </w:r>
      <w:proofErr w:type="spellEnd"/>
      <w:r w:rsidR="00720395" w:rsidRPr="00726288">
        <w:rPr>
          <w:rStyle w:val="normaltextrun"/>
        </w:rPr>
        <w:t xml:space="preserve"> and Seed Systems</w:t>
      </w:r>
      <w:r w:rsidR="00720395" w:rsidRPr="00726288">
        <w:rPr>
          <w:rStyle w:val="eop"/>
        </w:rPr>
        <w:t> </w:t>
      </w:r>
      <w:r w:rsidR="008506CF" w:rsidRPr="00726288">
        <w:rPr>
          <w:rStyle w:val="normaltextrun"/>
        </w:rPr>
        <w:t>Toolkit</w:t>
      </w:r>
    </w:p>
    <w:p w14:paraId="4BAA57E0" w14:textId="3548329F" w:rsidR="002E367D" w:rsidRPr="008506CF" w:rsidRDefault="002E367D" w:rsidP="00726288">
      <w:pPr>
        <w:pStyle w:val="Subtitle"/>
      </w:pPr>
      <w:r w:rsidRPr="008506CF">
        <w:t>KII Checklist #</w:t>
      </w:r>
      <w:r w:rsidR="0032313B" w:rsidRPr="008506CF">
        <w:t>3</w:t>
      </w:r>
      <w:r w:rsidRPr="008506CF">
        <w:t xml:space="preserve"> – </w:t>
      </w:r>
      <w:r w:rsidR="0032313B" w:rsidRPr="008506CF">
        <w:t>Local organizations supporting farmers</w:t>
      </w:r>
    </w:p>
    <w:p w14:paraId="14DD048D" w14:textId="3324A206" w:rsidR="00221BED" w:rsidRPr="00603828" w:rsidRDefault="00F36990" w:rsidP="00F36990">
      <w:pPr>
        <w:spacing w:after="0"/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b/>
          <w:lang w:val="en-US"/>
        </w:rPr>
        <w:t>Target group</w:t>
      </w:r>
      <w:r w:rsidRPr="00603828">
        <w:rPr>
          <w:rFonts w:ascii="Sanskrit Text" w:hAnsi="Sanskrit Text" w:cs="Sanskrit Text"/>
          <w:lang w:val="en-US"/>
        </w:rPr>
        <w:t xml:space="preserve">: These are guide questions to be used with </w:t>
      </w:r>
      <w:r w:rsidR="006F1E13" w:rsidRPr="00603828">
        <w:rPr>
          <w:rFonts w:ascii="Sanskrit Text" w:hAnsi="Sanskrit Text" w:cs="Sanskrit Text"/>
          <w:lang w:val="en-US"/>
        </w:rPr>
        <w:t>Local extension agents, NGOs, farmers’ organizations</w:t>
      </w:r>
      <w:r w:rsidR="00353FE9" w:rsidRPr="00603828">
        <w:rPr>
          <w:rFonts w:ascii="Sanskrit Text" w:hAnsi="Sanskrit Text" w:cs="Sanskrit Text"/>
          <w:lang w:val="en-US"/>
        </w:rPr>
        <w:t>,</w:t>
      </w:r>
      <w:r w:rsidR="006F1E13" w:rsidRPr="00603828">
        <w:rPr>
          <w:rFonts w:ascii="Sanskrit Text" w:hAnsi="Sanskrit Text" w:cs="Sanskrit Text"/>
          <w:lang w:val="en-US"/>
        </w:rPr>
        <w:t xml:space="preserve"> or others supporting farmers in seed-related activities</w:t>
      </w:r>
      <w:r w:rsidRPr="00603828">
        <w:rPr>
          <w:rFonts w:ascii="Sanskrit Text" w:hAnsi="Sanskrit Text" w:cs="Sanskrit Text"/>
          <w:lang w:val="en-US"/>
        </w:rPr>
        <w:t xml:space="preserve">. The aim is to understand their activities within the seed system, key </w:t>
      </w:r>
      <w:r w:rsidR="00841EB8" w:rsidRPr="00603828">
        <w:rPr>
          <w:rFonts w:ascii="Sanskrit Text" w:hAnsi="Sanskrit Text" w:cs="Sanskrit Text"/>
          <w:lang w:val="en-US"/>
        </w:rPr>
        <w:t>strengths,</w:t>
      </w:r>
      <w:r w:rsidRPr="00603828">
        <w:rPr>
          <w:rFonts w:ascii="Sanskrit Text" w:hAnsi="Sanskrit Text" w:cs="Sanskrit Text"/>
          <w:lang w:val="en-US"/>
        </w:rPr>
        <w:t xml:space="preserve"> and weaknesses, and how these are affected by governance and other factors.</w:t>
      </w:r>
      <w:r w:rsidR="00DF16A6">
        <w:rPr>
          <w:rFonts w:ascii="Sanskrit Text" w:hAnsi="Sanskrit Text" w:cs="Sanskrit Text"/>
          <w:lang w:val="en-US"/>
        </w:rPr>
        <w:t xml:space="preserve"> </w:t>
      </w:r>
      <w:r w:rsidR="002D4668" w:rsidRPr="002D4668">
        <w:rPr>
          <w:rFonts w:ascii="Sanskrit Text" w:hAnsi="Sanskrit Text" w:cs="Sanskrit Text"/>
          <w:lang w:val="en-US"/>
        </w:rPr>
        <w:t>We also aim to understand their views on seed system development.</w:t>
      </w:r>
    </w:p>
    <w:p w14:paraId="7C30D39E" w14:textId="65795AE3" w:rsidR="00F36990" w:rsidRPr="00352B6A" w:rsidRDefault="00F36990" w:rsidP="00F36990">
      <w:pPr>
        <w:spacing w:after="0"/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 xml:space="preserve">The interview should be conducted with </w:t>
      </w:r>
      <w:r w:rsidR="00353FE9" w:rsidRPr="00603828">
        <w:rPr>
          <w:rFonts w:ascii="Sanskrit Text" w:hAnsi="Sanskrit Text" w:cs="Sanskrit Text"/>
          <w:lang w:val="en-US"/>
        </w:rPr>
        <w:t xml:space="preserve">one or more </w:t>
      </w:r>
      <w:r w:rsidR="00E83D7D" w:rsidRPr="00603828">
        <w:rPr>
          <w:rFonts w:ascii="Sanskrit Text" w:hAnsi="Sanskrit Text" w:cs="Sanskrit Text"/>
          <w:lang w:val="en-US"/>
        </w:rPr>
        <w:t>representatives of the organization who are familiar with the organization’s strategies and activities related to seed</w:t>
      </w:r>
      <w:r w:rsidRPr="00603828">
        <w:rPr>
          <w:rFonts w:ascii="Sanskrit Text" w:hAnsi="Sanskrit Text" w:cs="Sanskrit Text"/>
          <w:lang w:val="en-US"/>
        </w:rPr>
        <w:t>.</w:t>
      </w:r>
      <w:r w:rsidR="002D4668" w:rsidRPr="00352B6A">
        <w:rPr>
          <w:rFonts w:ascii="Sanskrit Text" w:hAnsi="Sanskrit Text" w:cs="Sanskrit Text"/>
          <w:lang w:val="en-US"/>
        </w:rPr>
        <w:t xml:space="preserve"> </w:t>
      </w:r>
      <w:proofErr w:type="gramStart"/>
      <w:r w:rsidR="00615F85" w:rsidRPr="00352B6A">
        <w:rPr>
          <w:rFonts w:ascii="Sanskrit Text" w:hAnsi="Sanskrit Text" w:cs="Sanskrit Text"/>
          <w:lang w:val="en-US"/>
        </w:rPr>
        <w:t xml:space="preserve">The </w:t>
      </w:r>
      <w:r w:rsidR="004128A4" w:rsidRPr="00352B6A">
        <w:rPr>
          <w:rFonts w:ascii="Sanskrit Text" w:hAnsi="Sanskrit Text" w:cs="Sanskrit Text"/>
          <w:lang w:val="en-US"/>
        </w:rPr>
        <w:t xml:space="preserve"> </w:t>
      </w:r>
      <w:r w:rsidR="00615F85" w:rsidRPr="00352B6A">
        <w:rPr>
          <w:rFonts w:ascii="Sanskrit Text" w:hAnsi="Sanskrit Text" w:cs="Sanskrit Text"/>
          <w:lang w:val="en-US"/>
        </w:rPr>
        <w:t>organizations</w:t>
      </w:r>
      <w:proofErr w:type="gramEnd"/>
      <w:r w:rsidR="00615F85" w:rsidRPr="00352B6A">
        <w:rPr>
          <w:rFonts w:ascii="Sanskrit Text" w:hAnsi="Sanskrit Text" w:cs="Sanskrit Text"/>
          <w:lang w:val="en-US"/>
        </w:rPr>
        <w:t xml:space="preserve"> should be</w:t>
      </w:r>
      <w:r w:rsidR="004128A4" w:rsidRPr="00352B6A">
        <w:rPr>
          <w:rFonts w:ascii="Sanskrit Text" w:hAnsi="Sanskrit Text" w:cs="Sanskrit Text"/>
          <w:lang w:val="en-US"/>
        </w:rPr>
        <w:t xml:space="preserve"> identified in each of the research sites for the local seed system characterization (refer to results from FGD #1, question </w:t>
      </w:r>
      <w:r w:rsidR="00DD13FC" w:rsidRPr="00352B6A">
        <w:rPr>
          <w:rFonts w:ascii="Sanskrit Text" w:hAnsi="Sanskrit Text" w:cs="Sanskrit Text"/>
          <w:lang w:val="en-US"/>
        </w:rPr>
        <w:t>11</w:t>
      </w:r>
      <w:r w:rsidR="004128A4" w:rsidRPr="00352B6A">
        <w:rPr>
          <w:rFonts w:ascii="Sanskrit Text" w:hAnsi="Sanskrit Text" w:cs="Sanskrit Text"/>
          <w:lang w:val="en-US"/>
        </w:rPr>
        <w:t>).</w:t>
      </w:r>
    </w:p>
    <w:p w14:paraId="41E1538B" w14:textId="77777777" w:rsidR="00EC30E9" w:rsidRPr="00603828" w:rsidRDefault="00EC30E9" w:rsidP="00EC30E9">
      <w:pPr>
        <w:spacing w:after="0"/>
        <w:rPr>
          <w:rFonts w:ascii="Sanskrit Text" w:hAnsi="Sanskrit Text" w:cs="Sanskrit Text"/>
          <w:lang w:val="en-US"/>
        </w:rPr>
      </w:pPr>
    </w:p>
    <w:p w14:paraId="59F7B7B1" w14:textId="37274836" w:rsidR="00CA66C2" w:rsidRPr="00603828" w:rsidRDefault="00CA66C2" w:rsidP="00726288">
      <w:pPr>
        <w:pStyle w:val="Heading2"/>
        <w:rPr>
          <w:b w:val="0"/>
          <w:bCs w:val="0"/>
        </w:rPr>
      </w:pPr>
      <w:r w:rsidRPr="00603828">
        <w:t>Introduction</w:t>
      </w:r>
    </w:p>
    <w:p w14:paraId="0F4EF97D" w14:textId="02EBD7E9" w:rsidR="00CA66C2" w:rsidRDefault="00CA66C2" w:rsidP="00CA66C2">
      <w:pPr>
        <w:pStyle w:val="ListParagraph"/>
        <w:numPr>
          <w:ilvl w:val="0"/>
          <w:numId w:val="3"/>
        </w:numPr>
        <w:spacing w:after="0"/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 xml:space="preserve">Explain </w:t>
      </w:r>
      <w:r w:rsidR="00074C12">
        <w:rPr>
          <w:rFonts w:ascii="Sanskrit Text" w:hAnsi="Sanskrit Text" w:cs="Sanskrit Text"/>
          <w:lang w:val="en-US"/>
        </w:rPr>
        <w:t xml:space="preserve">the </w:t>
      </w:r>
      <w:r w:rsidRPr="00603828">
        <w:rPr>
          <w:rFonts w:ascii="Sanskrit Text" w:hAnsi="Sanskrit Text" w:cs="Sanskrit Text"/>
          <w:lang w:val="en-US"/>
        </w:rPr>
        <w:t>objective and obtain consent (</w:t>
      </w:r>
      <w:r w:rsidR="00CB3BBC" w:rsidRPr="00603828">
        <w:rPr>
          <w:rFonts w:ascii="Sanskrit Text" w:hAnsi="Sanskrit Text" w:cs="Sanskrit Text"/>
          <w:i/>
          <w:lang w:val="en-US"/>
        </w:rPr>
        <w:t xml:space="preserve">fill out </w:t>
      </w:r>
      <w:r w:rsidR="001B0975">
        <w:rPr>
          <w:rFonts w:ascii="Sanskrit Text" w:hAnsi="Sanskrit Text" w:cs="Sanskrit Text"/>
          <w:i/>
          <w:lang w:val="en-US"/>
        </w:rPr>
        <w:t xml:space="preserve">the </w:t>
      </w:r>
      <w:r w:rsidRPr="00603828">
        <w:rPr>
          <w:rFonts w:ascii="Sanskrit Text" w:hAnsi="Sanskrit Text" w:cs="Sanskrit Text"/>
          <w:i/>
          <w:iCs/>
          <w:lang w:val="en-US"/>
        </w:rPr>
        <w:t>KII</w:t>
      </w:r>
      <w:r w:rsidR="00CB3BBC" w:rsidRPr="00603828">
        <w:rPr>
          <w:rFonts w:ascii="Sanskrit Text" w:hAnsi="Sanskrit Text" w:cs="Sanskrit Text"/>
          <w:i/>
          <w:lang w:val="en-US"/>
        </w:rPr>
        <w:t xml:space="preserve"> consent form</w:t>
      </w:r>
      <w:r w:rsidRPr="00603828">
        <w:rPr>
          <w:rFonts w:ascii="Sanskrit Text" w:hAnsi="Sanskrit Text" w:cs="Sanskrit Text"/>
          <w:i/>
          <w:iCs/>
          <w:lang w:val="en-US"/>
        </w:rPr>
        <w:t xml:space="preserve"> and attach</w:t>
      </w:r>
      <w:r w:rsidRPr="00603828">
        <w:rPr>
          <w:rFonts w:ascii="Sanskrit Text" w:hAnsi="Sanskrit Text" w:cs="Sanskrit Text"/>
          <w:lang w:val="en-US"/>
        </w:rPr>
        <w:t>)</w:t>
      </w:r>
    </w:p>
    <w:p w14:paraId="2CC6AB43" w14:textId="77777777" w:rsidR="00512BBB" w:rsidRPr="00603828" w:rsidRDefault="00512BBB" w:rsidP="00512BBB">
      <w:pPr>
        <w:pStyle w:val="ListParagraph"/>
        <w:spacing w:after="0"/>
        <w:rPr>
          <w:rFonts w:ascii="Sanskrit Text" w:hAnsi="Sanskrit Text" w:cs="Sanskrit Text"/>
          <w:lang w:val="en-US"/>
        </w:rPr>
      </w:pPr>
    </w:p>
    <w:p w14:paraId="74161E42" w14:textId="63D22CFB" w:rsidR="00EC30E9" w:rsidRPr="00603828" w:rsidRDefault="00873170" w:rsidP="00726288">
      <w:pPr>
        <w:pStyle w:val="Heading2"/>
        <w:rPr>
          <w:b w:val="0"/>
          <w:bCs w:val="0"/>
        </w:rPr>
      </w:pPr>
      <w:r w:rsidRPr="00603828">
        <w:t>General information about the organization/</w:t>
      </w:r>
      <w:r w:rsidR="00D32970" w:rsidRPr="00603828">
        <w:t>agency</w:t>
      </w:r>
    </w:p>
    <w:p w14:paraId="01F2CF7D" w14:textId="77777777" w:rsidR="006F52BF" w:rsidRPr="006F52BF" w:rsidRDefault="006F52BF" w:rsidP="006F52BF">
      <w:pPr>
        <w:pStyle w:val="ListParagraph"/>
        <w:numPr>
          <w:ilvl w:val="0"/>
          <w:numId w:val="19"/>
        </w:numPr>
        <w:rPr>
          <w:rFonts w:ascii="Sanskrit Text" w:hAnsi="Sanskrit Text" w:cs="Sanskrit Text"/>
          <w:lang w:val="en-US"/>
        </w:rPr>
      </w:pPr>
      <w:r w:rsidRPr="006F52BF">
        <w:rPr>
          <w:rFonts w:ascii="Sanskrit Text" w:hAnsi="Sanskrit Text" w:cs="Sanskrit Text"/>
          <w:lang w:val="en-US"/>
        </w:rPr>
        <w:t xml:space="preserve">What is the goal of your organization </w:t>
      </w:r>
      <w:r w:rsidRPr="00C21CB9">
        <w:rPr>
          <w:rFonts w:ascii="Sanskrit Text" w:hAnsi="Sanskrit Text" w:cs="Sanskrit Text"/>
          <w:u w:val="single"/>
          <w:lang w:val="en-US"/>
        </w:rPr>
        <w:t>in general</w:t>
      </w:r>
      <w:r w:rsidRPr="006F52BF">
        <w:rPr>
          <w:rFonts w:ascii="Sanskrit Text" w:hAnsi="Sanskrit Text" w:cs="Sanskrit Text"/>
          <w:lang w:val="en-US"/>
        </w:rPr>
        <w:t xml:space="preserve">? And specifically </w:t>
      </w:r>
      <w:r w:rsidRPr="00C21CB9">
        <w:rPr>
          <w:rFonts w:ascii="Sanskrit Text" w:hAnsi="Sanskrit Text" w:cs="Sanskrit Text"/>
          <w:u w:val="single"/>
          <w:lang w:val="en-US"/>
        </w:rPr>
        <w:t>in relation to seed</w:t>
      </w:r>
      <w:r w:rsidRPr="006F52BF">
        <w:rPr>
          <w:rFonts w:ascii="Sanskrit Text" w:hAnsi="Sanskrit Text" w:cs="Sanskrit Text"/>
          <w:lang w:val="en-US"/>
        </w:rPr>
        <w:t>?</w:t>
      </w:r>
    </w:p>
    <w:p w14:paraId="3B592160" w14:textId="641CA9B2" w:rsidR="003F4D81" w:rsidRPr="00603828" w:rsidRDefault="008D7F48" w:rsidP="00C52B34">
      <w:pPr>
        <w:pStyle w:val="ListParagraph"/>
        <w:numPr>
          <w:ilvl w:val="0"/>
          <w:numId w:val="19"/>
        </w:numPr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 xml:space="preserve">How long has your organization </w:t>
      </w:r>
      <w:r w:rsidR="001B0975">
        <w:rPr>
          <w:rFonts w:ascii="Sanskrit Text" w:hAnsi="Sanskrit Text" w:cs="Sanskrit Text"/>
          <w:lang w:val="en-US"/>
        </w:rPr>
        <w:t>worked</w:t>
      </w:r>
      <w:r w:rsidRPr="00603828">
        <w:rPr>
          <w:rFonts w:ascii="Sanskrit Text" w:hAnsi="Sanskrit Text" w:cs="Sanskrit Text"/>
          <w:lang w:val="en-US"/>
        </w:rPr>
        <w:t xml:space="preserve"> in</w:t>
      </w:r>
      <w:r w:rsidR="003F4D81" w:rsidRPr="00603828">
        <w:rPr>
          <w:rFonts w:ascii="Sanskrit Text" w:hAnsi="Sanskrit Text" w:cs="Sanskrit Text"/>
          <w:lang w:val="en-US"/>
        </w:rPr>
        <w:t xml:space="preserve"> this area?</w:t>
      </w:r>
    </w:p>
    <w:p w14:paraId="310F5884" w14:textId="77777777" w:rsidR="00EF65B8" w:rsidRPr="00587C31" w:rsidRDefault="00EF65B8" w:rsidP="00EF65B8">
      <w:pPr>
        <w:pStyle w:val="ListParagraph"/>
        <w:rPr>
          <w:rFonts w:ascii="Sanskrit Text" w:hAnsi="Sanskrit Text" w:cs="Sanskrit Text"/>
          <w:lang w:val="en-US"/>
        </w:rPr>
      </w:pPr>
    </w:p>
    <w:p w14:paraId="32078809" w14:textId="023489B0" w:rsidR="00037E16" w:rsidRPr="009E26E3" w:rsidRDefault="000726E6" w:rsidP="00726288">
      <w:pPr>
        <w:pStyle w:val="Heading2"/>
        <w:rPr>
          <w:b w:val="0"/>
          <w:bCs w:val="0"/>
        </w:rPr>
      </w:pPr>
      <w:r>
        <w:t>Variety development and management</w:t>
      </w:r>
    </w:p>
    <w:p w14:paraId="65171A5D" w14:textId="49414733" w:rsidR="009F3452" w:rsidRPr="00603828" w:rsidRDefault="009F3452" w:rsidP="00497EBB">
      <w:pPr>
        <w:pStyle w:val="ListParagraph"/>
        <w:numPr>
          <w:ilvl w:val="0"/>
          <w:numId w:val="2"/>
        </w:numPr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>Do</w:t>
      </w:r>
      <w:r w:rsidR="00C46019" w:rsidRPr="00603828">
        <w:rPr>
          <w:rFonts w:ascii="Sanskrit Text" w:hAnsi="Sanskrit Text" w:cs="Sanskrit Text"/>
          <w:lang w:val="en-US"/>
        </w:rPr>
        <w:t xml:space="preserve">es your organization </w:t>
      </w:r>
      <w:r w:rsidRPr="00603828">
        <w:rPr>
          <w:rFonts w:ascii="Sanskrit Text" w:hAnsi="Sanskrit Text" w:cs="Sanskrit Text"/>
          <w:lang w:val="en-US"/>
        </w:rPr>
        <w:t>support</w:t>
      </w:r>
      <w:r w:rsidR="00C46019" w:rsidRPr="00603828">
        <w:rPr>
          <w:rFonts w:ascii="Sanskrit Text" w:hAnsi="Sanskrit Text" w:cs="Sanskrit Text"/>
          <w:lang w:val="en-US"/>
        </w:rPr>
        <w:t xml:space="preserve"> </w:t>
      </w:r>
      <w:r w:rsidR="005A6EF5" w:rsidRPr="00603828">
        <w:rPr>
          <w:rFonts w:ascii="Sanskrit Text" w:hAnsi="Sanskrit Text" w:cs="Sanskrit Text"/>
          <w:lang w:val="en-US"/>
        </w:rPr>
        <w:t xml:space="preserve">farmers in </w:t>
      </w:r>
      <w:r w:rsidR="00C46019" w:rsidRPr="00603828">
        <w:rPr>
          <w:rFonts w:ascii="Sanskrit Text" w:hAnsi="Sanskrit Text" w:cs="Sanskrit Text"/>
          <w:lang w:val="en-US"/>
        </w:rPr>
        <w:t>any activities related to</w:t>
      </w:r>
      <w:r w:rsidR="00A706AE" w:rsidRPr="00603828">
        <w:rPr>
          <w:rFonts w:ascii="Sanskrit Text" w:hAnsi="Sanskrit Text" w:cs="Sanskrit Text"/>
          <w:lang w:val="en-US"/>
        </w:rPr>
        <w:t xml:space="preserve"> </w:t>
      </w:r>
      <w:r w:rsidR="00EF71DF">
        <w:rPr>
          <w:rFonts w:ascii="Sanskrit Text" w:hAnsi="Sanskrit Text" w:cs="Sanskrit Text"/>
          <w:lang w:val="en-US"/>
        </w:rPr>
        <w:t xml:space="preserve">the </w:t>
      </w:r>
      <w:r w:rsidR="00A65590">
        <w:rPr>
          <w:rFonts w:ascii="Sanskrit Text" w:hAnsi="Sanskrit Text" w:cs="Sanskrit Text"/>
          <w:lang w:val="en-US"/>
        </w:rPr>
        <w:t>management</w:t>
      </w:r>
      <w:r w:rsidR="00A65590" w:rsidRPr="00603828">
        <w:rPr>
          <w:rFonts w:ascii="Sanskrit Text" w:hAnsi="Sanskrit Text" w:cs="Sanskrit Text"/>
          <w:lang w:val="en-US"/>
        </w:rPr>
        <w:t xml:space="preserve"> </w:t>
      </w:r>
      <w:r w:rsidR="00FB2F77" w:rsidRPr="00603828">
        <w:rPr>
          <w:rFonts w:ascii="Sanskrit Text" w:hAnsi="Sanskrit Text" w:cs="Sanskrit Text"/>
          <w:lang w:val="en-US"/>
        </w:rPr>
        <w:t>of crop diversity</w:t>
      </w:r>
      <w:r w:rsidR="00E35E2C">
        <w:rPr>
          <w:rFonts w:ascii="Sanskrit Text" w:hAnsi="Sanskrit Text" w:cs="Sanskrit Text"/>
          <w:lang w:val="en-US"/>
        </w:rPr>
        <w:t xml:space="preserve"> (</w:t>
      </w:r>
      <w:proofErr w:type="spellStart"/>
      <w:r w:rsidR="00E35E2C">
        <w:rPr>
          <w:rFonts w:ascii="Sanskrit Text" w:hAnsi="Sanskrit Text" w:cs="Sanskrit Text"/>
          <w:lang w:val="en-US"/>
        </w:rPr>
        <w:t>e.g</w:t>
      </w:r>
      <w:proofErr w:type="spellEnd"/>
      <w:r w:rsidR="00E35E2C">
        <w:rPr>
          <w:rFonts w:ascii="Sanskrit Text" w:hAnsi="Sanskrit Text" w:cs="Sanskrit Text"/>
          <w:lang w:val="en-US"/>
        </w:rPr>
        <w:t xml:space="preserve"> conservation and </w:t>
      </w:r>
      <w:r w:rsidR="00D90FE6">
        <w:rPr>
          <w:rFonts w:ascii="Sanskrit Text" w:hAnsi="Sanskrit Text" w:cs="Sanskrit Text"/>
          <w:lang w:val="en-US"/>
        </w:rPr>
        <w:t>introduction or breeding of varieties)</w:t>
      </w:r>
      <w:r w:rsidR="00E35E2C">
        <w:rPr>
          <w:rFonts w:ascii="Sanskrit Text" w:hAnsi="Sanskrit Text" w:cs="Sanskrit Text"/>
          <w:lang w:val="en-US"/>
        </w:rPr>
        <w:t>?</w:t>
      </w:r>
    </w:p>
    <w:p w14:paraId="7083A2E8" w14:textId="2673EE6D" w:rsidR="00923750" w:rsidRPr="00603828" w:rsidRDefault="00F96B4E" w:rsidP="00C52B34">
      <w:pPr>
        <w:pStyle w:val="ListParagraph"/>
        <w:numPr>
          <w:ilvl w:val="1"/>
          <w:numId w:val="21"/>
        </w:numPr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>What are the objectives</w:t>
      </w:r>
      <w:r w:rsidR="00CB243A" w:rsidRPr="00603828">
        <w:rPr>
          <w:rFonts w:ascii="Sanskrit Text" w:hAnsi="Sanskrit Text" w:cs="Sanskrit Text"/>
          <w:lang w:val="en-US"/>
        </w:rPr>
        <w:t xml:space="preserve"> of this work</w:t>
      </w:r>
      <w:r w:rsidRPr="00603828">
        <w:rPr>
          <w:rFonts w:ascii="Sanskrit Text" w:hAnsi="Sanskrit Text" w:cs="Sanskrit Text"/>
          <w:lang w:val="en-US"/>
        </w:rPr>
        <w:t xml:space="preserve">, and </w:t>
      </w:r>
      <w:r w:rsidR="00923750" w:rsidRPr="00603828">
        <w:rPr>
          <w:rFonts w:ascii="Sanskrit Text" w:hAnsi="Sanskrit Text" w:cs="Sanskrit Text"/>
          <w:lang w:val="en-US"/>
        </w:rPr>
        <w:t>how is it organized?</w:t>
      </w:r>
    </w:p>
    <w:p w14:paraId="29779AB9" w14:textId="77777777" w:rsidR="00500E23" w:rsidRPr="00603828" w:rsidRDefault="00500E23" w:rsidP="00500E23">
      <w:pPr>
        <w:pStyle w:val="ListParagraph"/>
        <w:rPr>
          <w:rFonts w:ascii="Sanskrit Text" w:hAnsi="Sanskrit Text" w:cs="Sanskrit Text"/>
          <w:lang w:val="en-US"/>
        </w:rPr>
      </w:pPr>
    </w:p>
    <w:p w14:paraId="451EAACF" w14:textId="508FEEE2" w:rsidR="00873170" w:rsidRPr="009E26E3" w:rsidRDefault="00873170" w:rsidP="00726288">
      <w:pPr>
        <w:pStyle w:val="Heading2"/>
        <w:rPr>
          <w:b w:val="0"/>
          <w:bCs w:val="0"/>
        </w:rPr>
      </w:pPr>
      <w:r w:rsidRPr="009E26E3">
        <w:t>Seed production</w:t>
      </w:r>
    </w:p>
    <w:p w14:paraId="03D22E30" w14:textId="3591E952" w:rsidR="0075065B" w:rsidRPr="00603828" w:rsidRDefault="0075065B" w:rsidP="00C52B34">
      <w:pPr>
        <w:pStyle w:val="ListParagraph"/>
        <w:numPr>
          <w:ilvl w:val="0"/>
          <w:numId w:val="20"/>
        </w:numPr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>Does your organization support any activities related to</w:t>
      </w:r>
      <w:r w:rsidR="005A6EF5" w:rsidRPr="00603828">
        <w:rPr>
          <w:rFonts w:ascii="Sanskrit Text" w:hAnsi="Sanskrit Text" w:cs="Sanskrit Text"/>
          <w:lang w:val="en-US"/>
        </w:rPr>
        <w:t xml:space="preserve"> farmers’</w:t>
      </w:r>
      <w:r w:rsidRPr="00603828">
        <w:rPr>
          <w:rFonts w:ascii="Sanskrit Text" w:hAnsi="Sanskrit Text" w:cs="Sanskrit Text"/>
          <w:lang w:val="en-US"/>
        </w:rPr>
        <w:t xml:space="preserve"> seed production? </w:t>
      </w:r>
    </w:p>
    <w:p w14:paraId="52A488DB" w14:textId="74211A14" w:rsidR="006C4C3B" w:rsidRPr="00271625" w:rsidRDefault="00923750" w:rsidP="009E26E3">
      <w:pPr>
        <w:pStyle w:val="ListParagraph"/>
        <w:numPr>
          <w:ilvl w:val="1"/>
          <w:numId w:val="22"/>
        </w:numPr>
        <w:rPr>
          <w:rFonts w:ascii="Sanskrit Text" w:hAnsi="Sanskrit Text" w:cs="Sanskrit Text"/>
          <w:lang w:val="en-US"/>
        </w:rPr>
      </w:pPr>
      <w:r w:rsidRPr="008619B5">
        <w:rPr>
          <w:rFonts w:ascii="Sanskrit Text" w:hAnsi="Sanskrit Text" w:cs="Sanskrit Text"/>
          <w:lang w:val="en-US"/>
        </w:rPr>
        <w:t>What are the objectives of this work, and how is it organized?</w:t>
      </w:r>
    </w:p>
    <w:p w14:paraId="3CD18347" w14:textId="77777777" w:rsidR="001D42FB" w:rsidRPr="009E26E3" w:rsidRDefault="001D42FB" w:rsidP="009E26E3">
      <w:pPr>
        <w:pStyle w:val="ListParagraph"/>
        <w:ind w:left="360"/>
        <w:rPr>
          <w:rFonts w:ascii="Sanskrit Text" w:hAnsi="Sanskrit Text" w:cs="Sanskrit Text"/>
          <w:b/>
          <w:bCs/>
          <w:lang w:val="en-US"/>
        </w:rPr>
      </w:pPr>
    </w:p>
    <w:p w14:paraId="448B9041" w14:textId="34F26F72" w:rsidR="00873170" w:rsidRPr="009E26E3" w:rsidRDefault="00873170" w:rsidP="00726288">
      <w:pPr>
        <w:pStyle w:val="Heading2"/>
        <w:rPr>
          <w:b w:val="0"/>
          <w:bCs w:val="0"/>
        </w:rPr>
      </w:pPr>
      <w:r w:rsidRPr="009E26E3">
        <w:t>Seed dissemination</w:t>
      </w:r>
      <w:r w:rsidRPr="009E26E3">
        <w:tab/>
      </w:r>
    </w:p>
    <w:p w14:paraId="212B710E" w14:textId="5B58841C" w:rsidR="00B427D3" w:rsidRPr="00603828" w:rsidRDefault="00E80C7D" w:rsidP="00C52B34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>Has your organization been involved in any activities related to seed dissemination (</w:t>
      </w:r>
      <w:r w:rsidR="008B6D1A" w:rsidRPr="00603828">
        <w:rPr>
          <w:rFonts w:ascii="Sanskrit Text" w:hAnsi="Sanskrit Text" w:cs="Sanskrit Text"/>
          <w:lang w:val="en-US"/>
        </w:rPr>
        <w:t xml:space="preserve">i.e., emergency </w:t>
      </w:r>
      <w:r w:rsidRPr="00603828">
        <w:rPr>
          <w:rFonts w:ascii="Sanskrit Text" w:hAnsi="Sanskrit Text" w:cs="Sanskrit Text"/>
          <w:lang w:val="en-US"/>
        </w:rPr>
        <w:t xml:space="preserve">seed aid, </w:t>
      </w:r>
      <w:r w:rsidR="008B6D1A" w:rsidRPr="00603828">
        <w:rPr>
          <w:rFonts w:ascii="Sanskrit Text" w:hAnsi="Sanskrit Text" w:cs="Sanskrit Text"/>
          <w:lang w:val="en-US"/>
        </w:rPr>
        <w:t>distribution of new varieties, re</w:t>
      </w:r>
      <w:r w:rsidR="00022440" w:rsidRPr="00603828">
        <w:rPr>
          <w:rFonts w:ascii="Sanskrit Text" w:hAnsi="Sanskrit Text" w:cs="Sanskrit Text"/>
          <w:lang w:val="en-US"/>
        </w:rPr>
        <w:t xml:space="preserve">introduction/repatriation of traditional varieties, </w:t>
      </w:r>
      <w:r w:rsidR="008B6D1A" w:rsidRPr="00603828">
        <w:rPr>
          <w:rFonts w:ascii="Sanskrit Text" w:hAnsi="Sanskrit Text" w:cs="Sanskrit Text"/>
          <w:lang w:val="en-US"/>
        </w:rPr>
        <w:t>seed fairs</w:t>
      </w:r>
      <w:r w:rsidR="00022440" w:rsidRPr="00603828">
        <w:rPr>
          <w:rFonts w:ascii="Sanskrit Text" w:hAnsi="Sanskrit Text" w:cs="Sanskrit Text"/>
          <w:lang w:val="en-US"/>
        </w:rPr>
        <w:t xml:space="preserve"> etc.)</w:t>
      </w:r>
    </w:p>
    <w:p w14:paraId="1A9CD957" w14:textId="77777777" w:rsidR="00B427D3" w:rsidRPr="00603828" w:rsidRDefault="00B427D3" w:rsidP="00C52B34">
      <w:pPr>
        <w:pStyle w:val="ListParagraph"/>
        <w:numPr>
          <w:ilvl w:val="1"/>
          <w:numId w:val="24"/>
        </w:numPr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>What are the objectives of this work, and how is it organized?</w:t>
      </w:r>
    </w:p>
    <w:p w14:paraId="22B5E543" w14:textId="2637DEA2" w:rsidR="00427E29" w:rsidRPr="009E26E3" w:rsidRDefault="00427E29" w:rsidP="00726288">
      <w:pPr>
        <w:pStyle w:val="Heading2"/>
        <w:rPr>
          <w:b w:val="0"/>
          <w:bCs w:val="0"/>
        </w:rPr>
      </w:pPr>
      <w:r>
        <w:rPr>
          <w:lang w:val="en-150"/>
        </w:rPr>
        <w:lastRenderedPageBreak/>
        <w:t>Strengths and weaknesses</w:t>
      </w:r>
    </w:p>
    <w:p w14:paraId="64B90CC6" w14:textId="3529FC00" w:rsidR="00042799" w:rsidRPr="004E1DA6" w:rsidRDefault="00042799" w:rsidP="009E26E3">
      <w:pPr>
        <w:pStyle w:val="ListParagraph"/>
        <w:numPr>
          <w:ilvl w:val="0"/>
          <w:numId w:val="29"/>
        </w:numPr>
        <w:spacing w:after="0"/>
        <w:rPr>
          <w:rFonts w:ascii="Sanskrit Text" w:hAnsi="Sanskrit Text" w:cs="Sanskrit Text"/>
          <w:lang w:val="en-US"/>
        </w:rPr>
      </w:pPr>
      <w:r w:rsidRPr="004E1DA6">
        <w:rPr>
          <w:rFonts w:ascii="Sanskrit Text" w:hAnsi="Sanskrit Text" w:cs="Sanskrit Text"/>
          <w:lang w:val="en-US"/>
        </w:rPr>
        <w:t xml:space="preserve">Overall, what are the main strengths and weaknesses of your </w:t>
      </w:r>
      <w:r>
        <w:rPr>
          <w:rFonts w:ascii="Sanskrit Text" w:hAnsi="Sanskrit Text" w:cs="Sanskrit Text"/>
          <w:lang w:val="en-150"/>
        </w:rPr>
        <w:t>organization’s seed-related activities?</w:t>
      </w:r>
    </w:p>
    <w:p w14:paraId="4864AE90" w14:textId="77777777" w:rsidR="00427E29" w:rsidRPr="00427E29" w:rsidRDefault="00427E29" w:rsidP="009E26E3">
      <w:pPr>
        <w:pStyle w:val="ListParagraph"/>
        <w:ind w:left="360"/>
        <w:rPr>
          <w:rFonts w:ascii="Sanskrit Text" w:hAnsi="Sanskrit Text" w:cs="Sanskrit Text"/>
          <w:b/>
          <w:bCs/>
          <w:lang w:val="en-US"/>
        </w:rPr>
      </w:pPr>
    </w:p>
    <w:p w14:paraId="281FE7FE" w14:textId="0940482E" w:rsidR="00F73937" w:rsidRPr="009E26E3" w:rsidRDefault="007422D5" w:rsidP="00726288">
      <w:pPr>
        <w:pStyle w:val="Heading2"/>
        <w:rPr>
          <w:b w:val="0"/>
        </w:rPr>
      </w:pPr>
      <w:r w:rsidRPr="009E26E3">
        <w:t>Coordination with other actors</w:t>
      </w:r>
      <w:r w:rsidR="00873170" w:rsidRPr="009E26E3">
        <w:tab/>
      </w:r>
    </w:p>
    <w:p w14:paraId="02F2EDF8" w14:textId="1AD50170" w:rsidR="00CA5EB4" w:rsidRPr="00D4372F" w:rsidRDefault="00CA5EB4" w:rsidP="00CA5EB4">
      <w:pPr>
        <w:pStyle w:val="ListParagraph"/>
        <w:numPr>
          <w:ilvl w:val="0"/>
          <w:numId w:val="18"/>
        </w:numPr>
        <w:spacing w:after="0"/>
        <w:ind w:left="720"/>
        <w:rPr>
          <w:rFonts w:ascii="Sanskrit Text" w:hAnsi="Sanskrit Text" w:cs="Sanskrit Text"/>
          <w:lang w:val="en-US"/>
        </w:rPr>
      </w:pPr>
      <w:r w:rsidRPr="00D4372F">
        <w:rPr>
          <w:rFonts w:ascii="Sanskrit Text" w:hAnsi="Sanskrit Text" w:cs="Sanskrit Text"/>
          <w:lang w:val="en-US"/>
        </w:rPr>
        <w:t>Wh</w:t>
      </w:r>
      <w:r>
        <w:rPr>
          <w:rFonts w:ascii="Sanskrit Text" w:hAnsi="Sanskrit Text" w:cs="Sanskrit Text"/>
          <w:lang w:val="en-US"/>
        </w:rPr>
        <w:t xml:space="preserve">o </w:t>
      </w:r>
      <w:r w:rsidRPr="00D4372F">
        <w:rPr>
          <w:rFonts w:ascii="Sanskrit Text" w:hAnsi="Sanskrit Text" w:cs="Sanskrit Text"/>
          <w:lang w:val="en-US"/>
        </w:rPr>
        <w:t xml:space="preserve">are the </w:t>
      </w:r>
      <w:r w:rsidRPr="00D4372F">
        <w:rPr>
          <w:rFonts w:ascii="Sanskrit Text" w:hAnsi="Sanskrit Text" w:cs="Sanskrit Text"/>
          <w:u w:val="single"/>
          <w:lang w:val="en-US"/>
        </w:rPr>
        <w:t>main actors</w:t>
      </w:r>
      <w:r w:rsidRPr="00D4372F">
        <w:rPr>
          <w:rFonts w:ascii="Sanskrit Text" w:hAnsi="Sanskrit Text" w:cs="Sanskrit Text"/>
          <w:lang w:val="en-US"/>
        </w:rPr>
        <w:t xml:space="preserve"> you work with for your seed-related activities? </w:t>
      </w:r>
      <w:r w:rsidRPr="00D4372F">
        <w:rPr>
          <w:rFonts w:ascii="Sanskrit Text" w:hAnsi="Sanskrit Text" w:cs="Sanskrit Text"/>
          <w:i/>
          <w:iCs/>
          <w:lang w:val="en-US"/>
        </w:rPr>
        <w:t>(</w:t>
      </w:r>
      <w:proofErr w:type="gramStart"/>
      <w:r w:rsidRPr="00D4372F">
        <w:rPr>
          <w:rFonts w:ascii="Sanskrit Text" w:hAnsi="Sanskrit Text" w:cs="Sanskrit Text"/>
          <w:i/>
          <w:iCs/>
          <w:lang w:val="en-US"/>
        </w:rPr>
        <w:t>check</w:t>
      </w:r>
      <w:proofErr w:type="gramEnd"/>
      <w:r w:rsidRPr="00D4372F">
        <w:rPr>
          <w:rFonts w:ascii="Sanskrit Text" w:hAnsi="Sanskrit Text" w:cs="Sanskrit Text"/>
          <w:i/>
          <w:iCs/>
          <w:lang w:val="en-US"/>
        </w:rPr>
        <w:t xml:space="preserve"> off all that apply)</w:t>
      </w:r>
    </w:p>
    <w:p w14:paraId="3ECAEF2C" w14:textId="77777777" w:rsidR="00F663C5" w:rsidRPr="00F663C5" w:rsidRDefault="00F663C5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proofErr w:type="spellStart"/>
      <w:r w:rsidRPr="00F663C5">
        <w:rPr>
          <w:rFonts w:ascii="Sanskrit Text" w:hAnsi="Sanskrit Text" w:cs="Sanskrit Text"/>
          <w:lang w:val="en-US"/>
        </w:rPr>
        <w:t>Genebanks</w:t>
      </w:r>
      <w:proofErr w:type="spellEnd"/>
    </w:p>
    <w:p w14:paraId="0A463ADD" w14:textId="47D5FB9F" w:rsidR="00F663C5" w:rsidRPr="00F663C5" w:rsidRDefault="00877B2F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Plant b</w:t>
      </w:r>
      <w:r w:rsidR="00F663C5" w:rsidRPr="00F663C5">
        <w:rPr>
          <w:rFonts w:ascii="Sanskrit Text" w:hAnsi="Sanskrit Text" w:cs="Sanskrit Text"/>
          <w:lang w:val="en-US"/>
        </w:rPr>
        <w:t>reeders</w:t>
      </w:r>
    </w:p>
    <w:p w14:paraId="434CD586" w14:textId="77777777" w:rsidR="00F663C5" w:rsidRPr="00F663C5" w:rsidRDefault="00F663C5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r w:rsidRPr="00F663C5">
        <w:rPr>
          <w:rFonts w:ascii="Sanskrit Text" w:hAnsi="Sanskrit Text" w:cs="Sanskrit Text"/>
          <w:lang w:val="en-US"/>
        </w:rPr>
        <w:t>Seed companies</w:t>
      </w:r>
    </w:p>
    <w:p w14:paraId="75A85A15" w14:textId="77777777" w:rsidR="00F663C5" w:rsidRPr="00F663C5" w:rsidRDefault="00F663C5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proofErr w:type="spellStart"/>
      <w:r w:rsidRPr="00F663C5">
        <w:rPr>
          <w:rFonts w:ascii="Sanskrit Text" w:hAnsi="Sanskrit Text" w:cs="Sanskrit Text"/>
          <w:lang w:val="en-US"/>
        </w:rPr>
        <w:t>Agrodealers</w:t>
      </w:r>
      <w:proofErr w:type="spellEnd"/>
      <w:r w:rsidRPr="00F663C5">
        <w:rPr>
          <w:rFonts w:ascii="Sanskrit Text" w:hAnsi="Sanskrit Text" w:cs="Sanskrit Text"/>
          <w:lang w:val="en-US"/>
        </w:rPr>
        <w:t xml:space="preserve"> </w:t>
      </w:r>
    </w:p>
    <w:p w14:paraId="5694C0C1" w14:textId="22CFB85A" w:rsidR="00F663C5" w:rsidRPr="00F663C5" w:rsidRDefault="00F663C5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r w:rsidRPr="00F663C5">
        <w:rPr>
          <w:rFonts w:ascii="Sanskrit Text" w:hAnsi="Sanskrit Text" w:cs="Sanskrit Text"/>
          <w:lang w:val="en-US"/>
        </w:rPr>
        <w:t xml:space="preserve">Agricultural extension </w:t>
      </w:r>
    </w:p>
    <w:p w14:paraId="23B37FF6" w14:textId="24801379" w:rsidR="00F663C5" w:rsidRPr="00F663C5" w:rsidRDefault="00F663C5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r w:rsidRPr="00F663C5">
        <w:rPr>
          <w:rFonts w:ascii="Sanskrit Text" w:hAnsi="Sanskrit Text" w:cs="Sanskrit Text"/>
          <w:lang w:val="en-US"/>
        </w:rPr>
        <w:t xml:space="preserve">Farmer organizations, </w:t>
      </w:r>
      <w:proofErr w:type="gramStart"/>
      <w:r w:rsidRPr="00F663C5">
        <w:rPr>
          <w:rFonts w:ascii="Sanskrit Text" w:hAnsi="Sanskrit Text" w:cs="Sanskrit Text"/>
          <w:lang w:val="en-US"/>
        </w:rPr>
        <w:t>cooperatives</w:t>
      </w:r>
      <w:proofErr w:type="gramEnd"/>
      <w:r w:rsidRPr="00F663C5">
        <w:rPr>
          <w:rFonts w:ascii="Sanskrit Text" w:hAnsi="Sanskrit Text" w:cs="Sanskrit Text"/>
          <w:lang w:val="en-US"/>
        </w:rPr>
        <w:t xml:space="preserve"> </w:t>
      </w:r>
      <w:r w:rsidR="00AB0EE8">
        <w:rPr>
          <w:rFonts w:ascii="Sanskrit Text" w:hAnsi="Sanskrit Text" w:cs="Sanskrit Text"/>
          <w:lang w:val="en-US"/>
        </w:rPr>
        <w:t xml:space="preserve">or </w:t>
      </w:r>
      <w:r w:rsidRPr="00F663C5">
        <w:rPr>
          <w:rFonts w:ascii="Sanskrit Text" w:hAnsi="Sanskrit Text" w:cs="Sanskrit Text"/>
          <w:lang w:val="en-US"/>
        </w:rPr>
        <w:t>unions</w:t>
      </w:r>
    </w:p>
    <w:p w14:paraId="26B8C633" w14:textId="4F53F029" w:rsidR="00F663C5" w:rsidRPr="00F663C5" w:rsidRDefault="00AB0EE8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N</w:t>
      </w:r>
      <w:r w:rsidR="00F663C5" w:rsidRPr="00F663C5">
        <w:rPr>
          <w:rFonts w:ascii="Sanskrit Text" w:hAnsi="Sanskrit Text" w:cs="Sanskrit Text"/>
          <w:lang w:val="en-US"/>
        </w:rPr>
        <w:t>ational or international organizations</w:t>
      </w:r>
    </w:p>
    <w:p w14:paraId="19986926" w14:textId="77777777" w:rsidR="00F663C5" w:rsidRPr="00F663C5" w:rsidRDefault="00F663C5" w:rsidP="00F663C5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r w:rsidRPr="00F663C5">
        <w:rPr>
          <w:rFonts w:ascii="Sanskrit Text" w:hAnsi="Sanskrit Text" w:cs="Sanskrit Text"/>
          <w:lang w:val="en-US"/>
        </w:rPr>
        <w:t>Government agencies/bureaus/offices</w:t>
      </w:r>
    </w:p>
    <w:p w14:paraId="337F9CA3" w14:textId="77777777" w:rsidR="00CA5EB4" w:rsidRPr="00BB1AD2" w:rsidRDefault="00CA5EB4" w:rsidP="00CA5EB4">
      <w:pPr>
        <w:pStyle w:val="ListParagraph"/>
        <w:numPr>
          <w:ilvl w:val="0"/>
          <w:numId w:val="27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Other</w:t>
      </w:r>
      <w:r>
        <w:rPr>
          <w:rFonts w:ascii="Sanskrit Text" w:hAnsi="Sanskrit Text" w:cs="Sanskrit Text"/>
          <w:lang w:val="en-US"/>
        </w:rPr>
        <w:t>s (specify</w:t>
      </w:r>
      <w:proofErr w:type="gramStart"/>
      <w:r>
        <w:rPr>
          <w:rFonts w:ascii="Sanskrit Text" w:hAnsi="Sanskrit Text" w:cs="Sanskrit Text"/>
          <w:lang w:val="en-US"/>
        </w:rPr>
        <w:t>):_</w:t>
      </w:r>
      <w:proofErr w:type="gramEnd"/>
      <w:r>
        <w:rPr>
          <w:rFonts w:ascii="Sanskrit Text" w:hAnsi="Sanskrit Text" w:cs="Sanskrit Text"/>
          <w:lang w:val="en-US"/>
        </w:rPr>
        <w:t>_________________________________</w:t>
      </w:r>
    </w:p>
    <w:p w14:paraId="41A8D9A7" w14:textId="77777777" w:rsidR="00CA5EB4" w:rsidRPr="00FD5588" w:rsidRDefault="00CA5EB4" w:rsidP="00CA5EB4">
      <w:pPr>
        <w:pStyle w:val="ListParagraph"/>
        <w:numPr>
          <w:ilvl w:val="0"/>
          <w:numId w:val="18"/>
        </w:numPr>
        <w:spacing w:after="0"/>
        <w:ind w:left="720"/>
        <w:rPr>
          <w:rFonts w:ascii="Sanskrit Text" w:hAnsi="Sanskrit Text" w:cs="Sanskrit Text"/>
          <w:lang w:val="en-US"/>
        </w:rPr>
      </w:pPr>
      <w:r w:rsidRPr="00FD5588">
        <w:rPr>
          <w:rFonts w:ascii="Sanskrit Text" w:hAnsi="Sanskrit Text" w:cs="Sanskrit Text"/>
          <w:lang w:val="en-US"/>
        </w:rPr>
        <w:t>How well do</w:t>
      </w:r>
      <w:r>
        <w:rPr>
          <w:rFonts w:ascii="Sanskrit Text" w:hAnsi="Sanskrit Text" w:cs="Sanskrit Text"/>
          <w:lang w:val="en-US"/>
        </w:rPr>
        <w:t xml:space="preserve"> your interactions/collaborations with these </w:t>
      </w:r>
      <w:proofErr w:type="gramStart"/>
      <w:r>
        <w:rPr>
          <w:rFonts w:ascii="Sanskrit Text" w:hAnsi="Sanskrit Text" w:cs="Sanskrit Text"/>
          <w:lang w:val="en-US"/>
        </w:rPr>
        <w:t>actors</w:t>
      </w:r>
      <w:proofErr w:type="gramEnd"/>
      <w:r>
        <w:rPr>
          <w:rFonts w:ascii="Sanskrit Text" w:hAnsi="Sanskrit Text" w:cs="Sanskrit Text"/>
          <w:lang w:val="en-US"/>
        </w:rPr>
        <w:t xml:space="preserve"> function? </w:t>
      </w:r>
    </w:p>
    <w:p w14:paraId="05B2BD9A" w14:textId="77777777" w:rsidR="00CA5EB4" w:rsidRPr="00602B95" w:rsidRDefault="00CA5EB4" w:rsidP="00CA5EB4">
      <w:pPr>
        <w:pStyle w:val="ListParagraph"/>
        <w:numPr>
          <w:ilvl w:val="1"/>
          <w:numId w:val="18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Are there any challenges</w:t>
      </w:r>
      <w:r w:rsidRPr="00195796">
        <w:rPr>
          <w:rFonts w:ascii="Sanskrit Text" w:hAnsi="Sanskrit Text" w:cs="Sanskrit Text"/>
          <w:lang w:val="en-US"/>
        </w:rPr>
        <w:t xml:space="preserve"> in</w:t>
      </w:r>
      <w:r w:rsidRPr="00602B95">
        <w:rPr>
          <w:rFonts w:ascii="Sanskrit Text" w:hAnsi="Sanskrit Text" w:cs="Sanskrit Text"/>
          <w:lang w:val="en-US"/>
        </w:rPr>
        <w:t xml:space="preserve"> coordinating your activities with</w:t>
      </w:r>
      <w:r w:rsidRPr="00195796">
        <w:rPr>
          <w:rFonts w:ascii="Sanskrit Text" w:hAnsi="Sanskrit Text" w:cs="Sanskrit Text"/>
          <w:lang w:val="en-US"/>
        </w:rPr>
        <w:t xml:space="preserve"> them</w:t>
      </w:r>
      <w:r w:rsidRPr="00602B95">
        <w:rPr>
          <w:rFonts w:ascii="Sanskrit Text" w:hAnsi="Sanskrit Text" w:cs="Sanskrit Text"/>
          <w:lang w:val="en-US"/>
        </w:rPr>
        <w:t>?</w:t>
      </w:r>
    </w:p>
    <w:p w14:paraId="35207FEF" w14:textId="77777777" w:rsidR="00CA5EB4" w:rsidRDefault="00CA5EB4" w:rsidP="00CA5EB4">
      <w:pPr>
        <w:pStyle w:val="ListParagraph"/>
        <w:numPr>
          <w:ilvl w:val="1"/>
          <w:numId w:val="18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How do you think these interactions can be improved?</w:t>
      </w:r>
    </w:p>
    <w:p w14:paraId="3AD8B623" w14:textId="77777777" w:rsidR="00CA5EB4" w:rsidRDefault="00CA5EB4" w:rsidP="00CA5EB4">
      <w:pPr>
        <w:pStyle w:val="ListParagraph"/>
        <w:numPr>
          <w:ilvl w:val="0"/>
          <w:numId w:val="18"/>
        </w:numPr>
        <w:spacing w:after="0"/>
        <w:ind w:left="72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 xml:space="preserve">Do you work with the national </w:t>
      </w:r>
      <w:proofErr w:type="spellStart"/>
      <w:r w:rsidRPr="00195796">
        <w:rPr>
          <w:rFonts w:ascii="Sanskrit Text" w:hAnsi="Sanskrit Text" w:cs="Sanskrit Text"/>
          <w:lang w:val="en-US"/>
        </w:rPr>
        <w:t>genebank</w:t>
      </w:r>
      <w:proofErr w:type="spellEnd"/>
      <w:r w:rsidRPr="00195796">
        <w:rPr>
          <w:rFonts w:ascii="Sanskrit Text" w:hAnsi="Sanskrit Text" w:cs="Sanskrit Text"/>
          <w:lang w:val="en-US"/>
        </w:rPr>
        <w:t xml:space="preserve">? </w:t>
      </w:r>
      <w:r w:rsidRPr="00F75A08">
        <w:rPr>
          <w:rFonts w:ascii="Sanskrit Text" w:hAnsi="Sanskrit Text" w:cs="Sanskrit Text"/>
          <w:lang w:val="en-US"/>
        </w:rPr>
        <w:t xml:space="preserve">If so, how? </w:t>
      </w:r>
      <w:r>
        <w:rPr>
          <w:rFonts w:ascii="Sanskrit Text" w:hAnsi="Sanskrit Text" w:cs="Sanskrit Text"/>
          <w:lang w:val="en-US"/>
        </w:rPr>
        <w:t xml:space="preserve"> </w:t>
      </w:r>
    </w:p>
    <w:p w14:paraId="26D02D0A" w14:textId="77777777" w:rsidR="00CA5EB4" w:rsidRPr="00F320F5" w:rsidRDefault="00CA5EB4" w:rsidP="00CA5EB4">
      <w:pPr>
        <w:pStyle w:val="ListParagraph"/>
        <w:numPr>
          <w:ilvl w:val="1"/>
          <w:numId w:val="18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F320F5">
        <w:rPr>
          <w:rFonts w:ascii="Sanskrit Text" w:hAnsi="Sanskrit Text" w:cs="Sanskrit Text"/>
          <w:lang w:val="en-US"/>
        </w:rPr>
        <w:t xml:space="preserve">Do you have suggestions on how the role of the national </w:t>
      </w:r>
      <w:proofErr w:type="spellStart"/>
      <w:r w:rsidRPr="00F320F5">
        <w:rPr>
          <w:rFonts w:ascii="Sanskrit Text" w:hAnsi="Sanskrit Text" w:cs="Sanskrit Text"/>
          <w:lang w:val="en-US"/>
        </w:rPr>
        <w:t>genebank</w:t>
      </w:r>
      <w:proofErr w:type="spellEnd"/>
      <w:r w:rsidRPr="00F320F5">
        <w:rPr>
          <w:rFonts w:ascii="Sanskrit Text" w:hAnsi="Sanskrit Text" w:cs="Sanskrit Text"/>
          <w:lang w:val="en-US"/>
        </w:rPr>
        <w:t xml:space="preserve"> can be improved?</w:t>
      </w:r>
    </w:p>
    <w:p w14:paraId="2A1501CD" w14:textId="77777777" w:rsidR="00CA5EB4" w:rsidRPr="00603828" w:rsidRDefault="00CA5EB4" w:rsidP="00DA543C">
      <w:pPr>
        <w:spacing w:after="0"/>
        <w:rPr>
          <w:rFonts w:ascii="Sanskrit Text" w:hAnsi="Sanskrit Text" w:cs="Sanskrit Text"/>
          <w:highlight w:val="yellow"/>
          <w:lang w:val="en-US"/>
        </w:rPr>
      </w:pPr>
    </w:p>
    <w:p w14:paraId="4FC3E34C" w14:textId="41CF13C3" w:rsidR="003D25D3" w:rsidRPr="00603828" w:rsidRDefault="003D25D3" w:rsidP="00726288">
      <w:pPr>
        <w:pStyle w:val="Heading2"/>
        <w:rPr>
          <w:b w:val="0"/>
        </w:rPr>
      </w:pPr>
      <w:r w:rsidRPr="00603828">
        <w:t>Contextual factors</w:t>
      </w:r>
    </w:p>
    <w:p w14:paraId="3A7D7807" w14:textId="1C75780C" w:rsidR="00166DE6" w:rsidRPr="00603828" w:rsidRDefault="00166DE6" w:rsidP="00C52B34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 xml:space="preserve">Does the government policy support </w:t>
      </w:r>
      <w:r w:rsidR="00565258" w:rsidRPr="00603828">
        <w:rPr>
          <w:rFonts w:ascii="Sanskrit Text" w:hAnsi="Sanskrit Text" w:cs="Sanskrit Text"/>
          <w:lang w:val="en-US"/>
        </w:rPr>
        <w:t>your organization</w:t>
      </w:r>
      <w:r w:rsidR="00487CA9" w:rsidRPr="00603828">
        <w:rPr>
          <w:rFonts w:ascii="Sanskrit Text" w:hAnsi="Sanskrit Text" w:cs="Sanskrit Text"/>
          <w:lang w:val="en-US"/>
        </w:rPr>
        <w:t>’s</w:t>
      </w:r>
      <w:r w:rsidR="00565258" w:rsidRPr="00603828">
        <w:rPr>
          <w:rFonts w:ascii="Sanskrit Text" w:hAnsi="Sanskrit Text" w:cs="Sanskrit Text"/>
          <w:lang w:val="en-US"/>
        </w:rPr>
        <w:t xml:space="preserve"> seed-related</w:t>
      </w:r>
      <w:r w:rsidRPr="00603828">
        <w:rPr>
          <w:rFonts w:ascii="Sanskrit Text" w:hAnsi="Sanskrit Text" w:cs="Sanskrit Text"/>
          <w:lang w:val="en-US"/>
        </w:rPr>
        <w:t xml:space="preserve"> work? If yes, how? If not, why not? </w:t>
      </w:r>
    </w:p>
    <w:p w14:paraId="7A7285DF" w14:textId="35518D86" w:rsidR="00166DE6" w:rsidRPr="00603828" w:rsidRDefault="00352B6A" w:rsidP="00C52B34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150"/>
        </w:rPr>
        <w:t>Are there</w:t>
      </w:r>
      <w:r w:rsidR="002F26CA">
        <w:rPr>
          <w:rFonts w:ascii="Sanskrit Text" w:hAnsi="Sanskrit Text" w:cs="Sanskrit Text"/>
          <w:lang w:val="en-US"/>
        </w:rPr>
        <w:t xml:space="preserve"> local customs, beliefs, or </w:t>
      </w:r>
      <w:r w:rsidR="00720A8A">
        <w:rPr>
          <w:rFonts w:ascii="Sanskrit Text" w:hAnsi="Sanskrit Text" w:cs="Sanskrit Text"/>
          <w:lang w:val="en-150"/>
        </w:rPr>
        <w:t xml:space="preserve">cultural </w:t>
      </w:r>
      <w:r w:rsidR="002F26CA">
        <w:rPr>
          <w:rFonts w:ascii="Sanskrit Text" w:hAnsi="Sanskrit Text" w:cs="Sanskrit Text"/>
          <w:lang w:val="en-US"/>
        </w:rPr>
        <w:t xml:space="preserve">practices </w:t>
      </w:r>
      <w:r w:rsidR="00166DE6" w:rsidRPr="00603828">
        <w:rPr>
          <w:rFonts w:ascii="Sanskrit Text" w:hAnsi="Sanskrit Text" w:cs="Sanskrit Text"/>
          <w:lang w:val="en-US"/>
        </w:rPr>
        <w:t xml:space="preserve">affect your </w:t>
      </w:r>
      <w:r w:rsidR="00487CA9" w:rsidRPr="00603828">
        <w:rPr>
          <w:rFonts w:ascii="Sanskrit Text" w:hAnsi="Sanskrit Text" w:cs="Sanskrit Text"/>
          <w:lang w:val="en-US"/>
        </w:rPr>
        <w:t xml:space="preserve">seed-related </w:t>
      </w:r>
      <w:r w:rsidR="00166DE6" w:rsidRPr="00603828">
        <w:rPr>
          <w:rFonts w:ascii="Sanskrit Text" w:hAnsi="Sanskrit Text" w:cs="Sanskrit Text"/>
          <w:lang w:val="en-US"/>
        </w:rPr>
        <w:t xml:space="preserve">work? </w:t>
      </w:r>
      <w:r>
        <w:rPr>
          <w:rFonts w:ascii="Sanskrit Text" w:hAnsi="Sanskrit Text" w:cs="Sanskrit Text"/>
          <w:lang w:val="en-150"/>
        </w:rPr>
        <w:t>H</w:t>
      </w:r>
      <w:r w:rsidR="00166DE6" w:rsidRPr="00603828">
        <w:rPr>
          <w:rFonts w:ascii="Sanskrit Text" w:hAnsi="Sanskrit Text" w:cs="Sanskrit Text"/>
          <w:lang w:val="en-US"/>
        </w:rPr>
        <w:t>ow?</w:t>
      </w:r>
    </w:p>
    <w:p w14:paraId="49A77F09" w14:textId="26F3F4BE" w:rsidR="00166DE6" w:rsidRPr="00603828" w:rsidRDefault="00166DE6" w:rsidP="00C52B34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 xml:space="preserve">How does the market/economy affect your work? </w:t>
      </w:r>
      <w:r w:rsidR="00D20DF7">
        <w:rPr>
          <w:rFonts w:ascii="Sanskrit Text" w:hAnsi="Sanskrit Text" w:cs="Sanskrit Text"/>
          <w:lang w:val="en-US"/>
        </w:rPr>
        <w:t>Give specific examples.</w:t>
      </w:r>
    </w:p>
    <w:p w14:paraId="0234D839" w14:textId="42478674" w:rsidR="00873170" w:rsidRPr="00603828" w:rsidRDefault="00873170" w:rsidP="00873170">
      <w:pPr>
        <w:rPr>
          <w:rFonts w:ascii="Sanskrit Text" w:hAnsi="Sanskrit Text" w:cs="Sanskrit Text"/>
          <w:lang w:val="en-US"/>
        </w:rPr>
      </w:pPr>
      <w:r w:rsidRPr="00603828">
        <w:rPr>
          <w:rFonts w:ascii="Sanskrit Text" w:hAnsi="Sanskrit Text" w:cs="Sanskrit Text"/>
          <w:lang w:val="en-US"/>
        </w:rPr>
        <w:tab/>
      </w:r>
    </w:p>
    <w:p w14:paraId="7AE85FA8" w14:textId="77777777" w:rsidR="00342597" w:rsidRPr="00603828" w:rsidRDefault="00873170" w:rsidP="00726288">
      <w:pPr>
        <w:pStyle w:val="Heading2"/>
        <w:rPr>
          <w:b w:val="0"/>
          <w:bCs w:val="0"/>
        </w:rPr>
      </w:pPr>
      <w:r w:rsidRPr="00603828">
        <w:t>Recommendations</w:t>
      </w:r>
    </w:p>
    <w:p w14:paraId="4862D31D" w14:textId="77777777" w:rsidR="001731EB" w:rsidRPr="001731EB" w:rsidRDefault="001731EB" w:rsidP="001731EB">
      <w:pPr>
        <w:pStyle w:val="ListParagraph"/>
        <w:numPr>
          <w:ilvl w:val="0"/>
          <w:numId w:val="17"/>
        </w:numPr>
        <w:rPr>
          <w:rFonts w:ascii="Sanskrit Text" w:hAnsi="Sanskrit Text" w:cs="Sanskrit Text"/>
          <w:lang w:val="en-US"/>
        </w:rPr>
      </w:pPr>
      <w:r w:rsidRPr="001731EB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1249EB0F" w14:textId="60C90671" w:rsidR="001731EB" w:rsidRPr="001731EB" w:rsidRDefault="001731EB" w:rsidP="001731EB">
      <w:pPr>
        <w:pStyle w:val="ListParagraph"/>
        <w:numPr>
          <w:ilvl w:val="0"/>
          <w:numId w:val="17"/>
        </w:numPr>
        <w:rPr>
          <w:rFonts w:ascii="Sanskrit Text" w:hAnsi="Sanskrit Text" w:cs="Sanskrit Text"/>
          <w:lang w:val="en-US"/>
        </w:rPr>
      </w:pPr>
      <w:r w:rsidRPr="001731EB">
        <w:rPr>
          <w:rFonts w:ascii="Sanskrit Text" w:hAnsi="Sanskrit Text" w:cs="Sanskrit Text"/>
          <w:lang w:val="en-US"/>
        </w:rPr>
        <w:t xml:space="preserve">In your view, what are the key issues related to seed in this </w:t>
      </w:r>
      <w:r w:rsidR="008D5F59" w:rsidRPr="00352B6A">
        <w:rPr>
          <w:rFonts w:ascii="Sanskrit Text" w:hAnsi="Sanskrit Text" w:cs="Sanskrit Text"/>
          <w:lang w:val="en-US"/>
        </w:rPr>
        <w:t xml:space="preserve">part of the </w:t>
      </w:r>
      <w:r w:rsidRPr="001731EB">
        <w:rPr>
          <w:rFonts w:ascii="Sanskrit Text" w:hAnsi="Sanskrit Text" w:cs="Sanskrit Text"/>
          <w:lang w:val="en-US"/>
        </w:rPr>
        <w:t xml:space="preserve">country? </w:t>
      </w:r>
    </w:p>
    <w:p w14:paraId="3953F0FA" w14:textId="728ABD6E" w:rsidR="00C779B6" w:rsidRPr="00603828" w:rsidRDefault="001731EB" w:rsidP="00342597">
      <w:pPr>
        <w:pStyle w:val="ListParagraph"/>
        <w:numPr>
          <w:ilvl w:val="0"/>
          <w:numId w:val="17"/>
        </w:numPr>
        <w:rPr>
          <w:rFonts w:ascii="Sanskrit Text" w:hAnsi="Sanskrit Text" w:cs="Sanskrit Text"/>
          <w:lang w:val="en-US"/>
        </w:rPr>
      </w:pPr>
      <w:r w:rsidRPr="001731EB">
        <w:rPr>
          <w:rFonts w:ascii="Sanskrit Text" w:hAnsi="Sanskrit Text" w:cs="Sanskrit Text"/>
          <w:lang w:val="en-US"/>
        </w:rPr>
        <w:t>Do you have any suggestions or recommendations on how to improve farmers’ access to sufficient, good quality seed of preferred crops and varieties?</w:t>
      </w:r>
    </w:p>
    <w:sectPr w:rsidR="00C779B6" w:rsidRPr="00603828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00DF6" w14:textId="77777777" w:rsidR="00456683" w:rsidRDefault="00456683" w:rsidP="003C44E7">
      <w:pPr>
        <w:spacing w:after="0" w:line="240" w:lineRule="auto"/>
      </w:pPr>
      <w:r>
        <w:separator/>
      </w:r>
    </w:p>
  </w:endnote>
  <w:endnote w:type="continuationSeparator" w:id="0">
    <w:p w14:paraId="68976EBB" w14:textId="77777777" w:rsidR="00456683" w:rsidRDefault="00456683" w:rsidP="003C44E7">
      <w:pPr>
        <w:spacing w:after="0" w:line="240" w:lineRule="auto"/>
      </w:pPr>
      <w:r>
        <w:continuationSeparator/>
      </w:r>
    </w:p>
  </w:endnote>
  <w:endnote w:type="continuationNotice" w:id="1">
    <w:p w14:paraId="07B48482" w14:textId="77777777" w:rsidR="00456683" w:rsidRDefault="004566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78234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119A7B" w14:textId="7C282529" w:rsidR="00B75248" w:rsidRDefault="00B752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B65767" w14:textId="77777777" w:rsidR="00C723F6" w:rsidRDefault="00C72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DB6E4" w14:textId="77777777" w:rsidR="00456683" w:rsidRDefault="00456683" w:rsidP="003C44E7">
      <w:pPr>
        <w:spacing w:after="0" w:line="240" w:lineRule="auto"/>
      </w:pPr>
      <w:r>
        <w:separator/>
      </w:r>
    </w:p>
  </w:footnote>
  <w:footnote w:type="continuationSeparator" w:id="0">
    <w:p w14:paraId="2CAD9D11" w14:textId="77777777" w:rsidR="00456683" w:rsidRDefault="00456683" w:rsidP="003C44E7">
      <w:pPr>
        <w:spacing w:after="0" w:line="240" w:lineRule="auto"/>
      </w:pPr>
      <w:r>
        <w:continuationSeparator/>
      </w:r>
    </w:p>
  </w:footnote>
  <w:footnote w:type="continuationNotice" w:id="1">
    <w:p w14:paraId="1C8723B0" w14:textId="77777777" w:rsidR="00456683" w:rsidRDefault="004566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32AF5" w14:textId="51D801BC" w:rsidR="00C723F6" w:rsidRDefault="0048503E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D4C27E2" wp14:editId="28D1EA2C">
          <wp:simplePos x="0" y="0"/>
          <wp:positionH relativeFrom="column">
            <wp:posOffset>2371725</wp:posOffset>
          </wp:positionH>
          <wp:positionV relativeFrom="paragraph">
            <wp:posOffset>57785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4C3F4E18" wp14:editId="6EFE3205">
          <wp:simplePos x="0" y="0"/>
          <wp:positionH relativeFrom="column">
            <wp:posOffset>4799965</wp:posOffset>
          </wp:positionH>
          <wp:positionV relativeFrom="paragraph">
            <wp:posOffset>35560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560F1AD" wp14:editId="2C986F9A">
          <wp:simplePos x="0" y="0"/>
          <wp:positionH relativeFrom="page">
            <wp:posOffset>914400</wp:posOffset>
          </wp:positionH>
          <wp:positionV relativeFrom="topMargin">
            <wp:posOffset>346392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11B6C6" w14:textId="3BF1D39A" w:rsidR="003C44E7" w:rsidRDefault="003C44E7">
    <w:pPr>
      <w:pStyle w:val="Header"/>
    </w:pPr>
  </w:p>
  <w:p w14:paraId="295DF9FF" w14:textId="77777777" w:rsidR="003C44E7" w:rsidRDefault="003C44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A1285"/>
    <w:multiLevelType w:val="hybridMultilevel"/>
    <w:tmpl w:val="40D6CE0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CC6"/>
    <w:multiLevelType w:val="hybridMultilevel"/>
    <w:tmpl w:val="642ECED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C4621"/>
    <w:multiLevelType w:val="hybridMultilevel"/>
    <w:tmpl w:val="AB2664C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01F58"/>
    <w:multiLevelType w:val="hybridMultilevel"/>
    <w:tmpl w:val="B07620C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8C676A"/>
    <w:multiLevelType w:val="hybridMultilevel"/>
    <w:tmpl w:val="487C234A"/>
    <w:lvl w:ilvl="0" w:tplc="A446C22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104039"/>
    <w:multiLevelType w:val="hybridMultilevel"/>
    <w:tmpl w:val="30405DD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063A6"/>
    <w:multiLevelType w:val="hybridMultilevel"/>
    <w:tmpl w:val="2DDEF526"/>
    <w:lvl w:ilvl="0" w:tplc="0414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C4C3C"/>
    <w:multiLevelType w:val="hybridMultilevel"/>
    <w:tmpl w:val="FADC4F1C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764822"/>
    <w:multiLevelType w:val="hybridMultilevel"/>
    <w:tmpl w:val="A2CABA7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1E5EFC"/>
    <w:multiLevelType w:val="hybridMultilevel"/>
    <w:tmpl w:val="622EE29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73F2D"/>
    <w:multiLevelType w:val="hybridMultilevel"/>
    <w:tmpl w:val="30FEF674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941195"/>
    <w:multiLevelType w:val="hybridMultilevel"/>
    <w:tmpl w:val="2C4EFC9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054A11"/>
    <w:multiLevelType w:val="hybridMultilevel"/>
    <w:tmpl w:val="8EC21D4A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128A9"/>
    <w:multiLevelType w:val="hybridMultilevel"/>
    <w:tmpl w:val="AB2664C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393F75"/>
    <w:multiLevelType w:val="hybridMultilevel"/>
    <w:tmpl w:val="A30A26C2"/>
    <w:lvl w:ilvl="0" w:tplc="0F78D73C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5A74BF"/>
    <w:multiLevelType w:val="hybridMultilevel"/>
    <w:tmpl w:val="54FA7DD6"/>
    <w:lvl w:ilvl="0" w:tplc="0414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FD2C8A"/>
    <w:multiLevelType w:val="hybridMultilevel"/>
    <w:tmpl w:val="119E565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6A4BCD"/>
    <w:multiLevelType w:val="hybridMultilevel"/>
    <w:tmpl w:val="91CEEF96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B4566A"/>
    <w:multiLevelType w:val="hybridMultilevel"/>
    <w:tmpl w:val="622EE29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A70E3"/>
    <w:multiLevelType w:val="hybridMultilevel"/>
    <w:tmpl w:val="942862F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8F2BD2"/>
    <w:multiLevelType w:val="hybridMultilevel"/>
    <w:tmpl w:val="8B7EC48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050367"/>
    <w:multiLevelType w:val="hybridMultilevel"/>
    <w:tmpl w:val="AB2664C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3D3CB8"/>
    <w:multiLevelType w:val="hybridMultilevel"/>
    <w:tmpl w:val="64769C8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C6C55"/>
    <w:multiLevelType w:val="hybridMultilevel"/>
    <w:tmpl w:val="6DE6A17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4CFE9D"/>
    <w:multiLevelType w:val="hybridMultilevel"/>
    <w:tmpl w:val="9598696E"/>
    <w:lvl w:ilvl="0" w:tplc="2A4E50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8823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2D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B24C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90D0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426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CE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00AB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5621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CE6DF1"/>
    <w:multiLevelType w:val="hybridMultilevel"/>
    <w:tmpl w:val="3A98635E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D2987"/>
    <w:multiLevelType w:val="hybridMultilevel"/>
    <w:tmpl w:val="E474C2B6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666F65"/>
    <w:multiLevelType w:val="hybridMultilevel"/>
    <w:tmpl w:val="2BA822F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EE532A"/>
    <w:multiLevelType w:val="hybridMultilevel"/>
    <w:tmpl w:val="7BD073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936098">
    <w:abstractNumId w:val="29"/>
  </w:num>
  <w:num w:numId="2" w16cid:durableId="80488196">
    <w:abstractNumId w:val="2"/>
  </w:num>
  <w:num w:numId="3" w16cid:durableId="52393094">
    <w:abstractNumId w:val="19"/>
  </w:num>
  <w:num w:numId="4" w16cid:durableId="263460765">
    <w:abstractNumId w:val="17"/>
  </w:num>
  <w:num w:numId="5" w16cid:durableId="842820855">
    <w:abstractNumId w:val="15"/>
  </w:num>
  <w:num w:numId="6" w16cid:durableId="322780459">
    <w:abstractNumId w:val="8"/>
  </w:num>
  <w:num w:numId="7" w16cid:durableId="1031999898">
    <w:abstractNumId w:val="6"/>
  </w:num>
  <w:num w:numId="8" w16cid:durableId="2052222469">
    <w:abstractNumId w:val="0"/>
  </w:num>
  <w:num w:numId="9" w16cid:durableId="688530353">
    <w:abstractNumId w:val="23"/>
  </w:num>
  <w:num w:numId="10" w16cid:durableId="856964863">
    <w:abstractNumId w:val="24"/>
  </w:num>
  <w:num w:numId="11" w16cid:durableId="1453860674">
    <w:abstractNumId w:val="5"/>
  </w:num>
  <w:num w:numId="12" w16cid:durableId="259143802">
    <w:abstractNumId w:val="25"/>
  </w:num>
  <w:num w:numId="13" w16cid:durableId="1831558902">
    <w:abstractNumId w:val="27"/>
  </w:num>
  <w:num w:numId="14" w16cid:durableId="1103719708">
    <w:abstractNumId w:val="13"/>
  </w:num>
  <w:num w:numId="15" w16cid:durableId="1876045003">
    <w:abstractNumId w:val="10"/>
  </w:num>
  <w:num w:numId="16" w16cid:durableId="105589733">
    <w:abstractNumId w:val="26"/>
  </w:num>
  <w:num w:numId="17" w16cid:durableId="901403481">
    <w:abstractNumId w:val="1"/>
  </w:num>
  <w:num w:numId="18" w16cid:durableId="1882286792">
    <w:abstractNumId w:val="16"/>
  </w:num>
  <w:num w:numId="19" w16cid:durableId="1143351092">
    <w:abstractNumId w:val="9"/>
  </w:num>
  <w:num w:numId="20" w16cid:durableId="728189355">
    <w:abstractNumId w:val="22"/>
  </w:num>
  <w:num w:numId="21" w16cid:durableId="652224951">
    <w:abstractNumId w:val="12"/>
  </w:num>
  <w:num w:numId="22" w16cid:durableId="1319726028">
    <w:abstractNumId w:val="21"/>
  </w:num>
  <w:num w:numId="23" w16cid:durableId="112485473">
    <w:abstractNumId w:val="14"/>
  </w:num>
  <w:num w:numId="24" w16cid:durableId="2022974697">
    <w:abstractNumId w:val="20"/>
  </w:num>
  <w:num w:numId="25" w16cid:durableId="1837069172">
    <w:abstractNumId w:val="7"/>
  </w:num>
  <w:num w:numId="26" w16cid:durableId="1182204986">
    <w:abstractNumId w:val="18"/>
  </w:num>
  <w:num w:numId="27" w16cid:durableId="101606622">
    <w:abstractNumId w:val="4"/>
  </w:num>
  <w:num w:numId="28" w16cid:durableId="1844054714">
    <w:abstractNumId w:val="28"/>
  </w:num>
  <w:num w:numId="29" w16cid:durableId="522519970">
    <w:abstractNumId w:val="3"/>
  </w:num>
  <w:num w:numId="30" w16cid:durableId="17230952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MDcxMTMwNTQ1NTJS0lEKTi0uzszPAykwqwUAVvqoXCwAAAA="/>
  </w:docVars>
  <w:rsids>
    <w:rsidRoot w:val="004F7FB4"/>
    <w:rsid w:val="00000097"/>
    <w:rsid w:val="00022440"/>
    <w:rsid w:val="00037E16"/>
    <w:rsid w:val="00040EAF"/>
    <w:rsid w:val="00042799"/>
    <w:rsid w:val="000443A1"/>
    <w:rsid w:val="000726E6"/>
    <w:rsid w:val="00074C12"/>
    <w:rsid w:val="00081A4C"/>
    <w:rsid w:val="000A0FB2"/>
    <w:rsid w:val="000B1061"/>
    <w:rsid w:val="000B183A"/>
    <w:rsid w:val="000B3713"/>
    <w:rsid w:val="000F1954"/>
    <w:rsid w:val="00100E7D"/>
    <w:rsid w:val="00102687"/>
    <w:rsid w:val="00104E3A"/>
    <w:rsid w:val="00106730"/>
    <w:rsid w:val="0012292E"/>
    <w:rsid w:val="00131C09"/>
    <w:rsid w:val="00133847"/>
    <w:rsid w:val="00136E1A"/>
    <w:rsid w:val="00152F47"/>
    <w:rsid w:val="00166DE6"/>
    <w:rsid w:val="001731EB"/>
    <w:rsid w:val="001767E2"/>
    <w:rsid w:val="001828DC"/>
    <w:rsid w:val="001A6389"/>
    <w:rsid w:val="001B0975"/>
    <w:rsid w:val="001B0BC0"/>
    <w:rsid w:val="001B3CE7"/>
    <w:rsid w:val="001D42FB"/>
    <w:rsid w:val="001E1808"/>
    <w:rsid w:val="001E3FD6"/>
    <w:rsid w:val="001E600B"/>
    <w:rsid w:val="00200BD4"/>
    <w:rsid w:val="002110DE"/>
    <w:rsid w:val="00221BED"/>
    <w:rsid w:val="002263D8"/>
    <w:rsid w:val="00262BD8"/>
    <w:rsid w:val="00271625"/>
    <w:rsid w:val="002C0D0B"/>
    <w:rsid w:val="002D2099"/>
    <w:rsid w:val="002D2AB9"/>
    <w:rsid w:val="002D4668"/>
    <w:rsid w:val="002D78C2"/>
    <w:rsid w:val="002E367D"/>
    <w:rsid w:val="002E7922"/>
    <w:rsid w:val="002F26CA"/>
    <w:rsid w:val="0031190F"/>
    <w:rsid w:val="0032313B"/>
    <w:rsid w:val="00327E4F"/>
    <w:rsid w:val="00335F2B"/>
    <w:rsid w:val="003362EC"/>
    <w:rsid w:val="00342597"/>
    <w:rsid w:val="003457C0"/>
    <w:rsid w:val="00352B6A"/>
    <w:rsid w:val="00353FE9"/>
    <w:rsid w:val="00363F8F"/>
    <w:rsid w:val="003822E3"/>
    <w:rsid w:val="00385369"/>
    <w:rsid w:val="0038543D"/>
    <w:rsid w:val="003C44E7"/>
    <w:rsid w:val="003D25D3"/>
    <w:rsid w:val="003E76CC"/>
    <w:rsid w:val="003F224B"/>
    <w:rsid w:val="003F4D81"/>
    <w:rsid w:val="0040207D"/>
    <w:rsid w:val="004128A4"/>
    <w:rsid w:val="00426B23"/>
    <w:rsid w:val="00427E29"/>
    <w:rsid w:val="00436763"/>
    <w:rsid w:val="00437D8D"/>
    <w:rsid w:val="00456683"/>
    <w:rsid w:val="00477C0C"/>
    <w:rsid w:val="0048503E"/>
    <w:rsid w:val="00487CA9"/>
    <w:rsid w:val="00497EBB"/>
    <w:rsid w:val="004B2E40"/>
    <w:rsid w:val="004F7FB4"/>
    <w:rsid w:val="00500E23"/>
    <w:rsid w:val="00507C5D"/>
    <w:rsid w:val="00512BBB"/>
    <w:rsid w:val="00513387"/>
    <w:rsid w:val="005301DB"/>
    <w:rsid w:val="00535A21"/>
    <w:rsid w:val="005372BF"/>
    <w:rsid w:val="00565258"/>
    <w:rsid w:val="00571BB1"/>
    <w:rsid w:val="00586C32"/>
    <w:rsid w:val="00587C31"/>
    <w:rsid w:val="005A6EF5"/>
    <w:rsid w:val="005E156C"/>
    <w:rsid w:val="005E357B"/>
    <w:rsid w:val="00603828"/>
    <w:rsid w:val="006051A0"/>
    <w:rsid w:val="00614B6E"/>
    <w:rsid w:val="00615F85"/>
    <w:rsid w:val="006218D0"/>
    <w:rsid w:val="00625B29"/>
    <w:rsid w:val="00633594"/>
    <w:rsid w:val="006912A3"/>
    <w:rsid w:val="006C4C3B"/>
    <w:rsid w:val="006E12F5"/>
    <w:rsid w:val="006E6431"/>
    <w:rsid w:val="006F1E13"/>
    <w:rsid w:val="006F52BF"/>
    <w:rsid w:val="00704D04"/>
    <w:rsid w:val="00720395"/>
    <w:rsid w:val="00720A8A"/>
    <w:rsid w:val="00725BE0"/>
    <w:rsid w:val="00726288"/>
    <w:rsid w:val="00727992"/>
    <w:rsid w:val="007422D5"/>
    <w:rsid w:val="0075065B"/>
    <w:rsid w:val="00751754"/>
    <w:rsid w:val="0075287D"/>
    <w:rsid w:val="00757DDC"/>
    <w:rsid w:val="00765E64"/>
    <w:rsid w:val="00774505"/>
    <w:rsid w:val="00782121"/>
    <w:rsid w:val="007915BE"/>
    <w:rsid w:val="007C72C2"/>
    <w:rsid w:val="008401D8"/>
    <w:rsid w:val="00841EB8"/>
    <w:rsid w:val="00844338"/>
    <w:rsid w:val="008506CF"/>
    <w:rsid w:val="008619B5"/>
    <w:rsid w:val="00861A3E"/>
    <w:rsid w:val="00873170"/>
    <w:rsid w:val="00877B2F"/>
    <w:rsid w:val="0089153B"/>
    <w:rsid w:val="008B6D1A"/>
    <w:rsid w:val="008D5F59"/>
    <w:rsid w:val="008D7F48"/>
    <w:rsid w:val="008E2519"/>
    <w:rsid w:val="008E3F0B"/>
    <w:rsid w:val="008E6654"/>
    <w:rsid w:val="008F1329"/>
    <w:rsid w:val="008F2EFB"/>
    <w:rsid w:val="00923750"/>
    <w:rsid w:val="00942724"/>
    <w:rsid w:val="00951ADB"/>
    <w:rsid w:val="00973990"/>
    <w:rsid w:val="00977DA5"/>
    <w:rsid w:val="009912EE"/>
    <w:rsid w:val="009C329F"/>
    <w:rsid w:val="009C3E84"/>
    <w:rsid w:val="009C70D2"/>
    <w:rsid w:val="009E2017"/>
    <w:rsid w:val="009E26E3"/>
    <w:rsid w:val="009E7D16"/>
    <w:rsid w:val="009F3452"/>
    <w:rsid w:val="009F5AA5"/>
    <w:rsid w:val="00A10947"/>
    <w:rsid w:val="00A325EE"/>
    <w:rsid w:val="00A32634"/>
    <w:rsid w:val="00A37BDA"/>
    <w:rsid w:val="00A5560F"/>
    <w:rsid w:val="00A65590"/>
    <w:rsid w:val="00A706AE"/>
    <w:rsid w:val="00A90B95"/>
    <w:rsid w:val="00AA0A36"/>
    <w:rsid w:val="00AB0EE8"/>
    <w:rsid w:val="00AD4564"/>
    <w:rsid w:val="00B15926"/>
    <w:rsid w:val="00B3658B"/>
    <w:rsid w:val="00B427D3"/>
    <w:rsid w:val="00B71640"/>
    <w:rsid w:val="00B75248"/>
    <w:rsid w:val="00B93FF9"/>
    <w:rsid w:val="00BE02B3"/>
    <w:rsid w:val="00BF6DF0"/>
    <w:rsid w:val="00C170D0"/>
    <w:rsid w:val="00C21A82"/>
    <w:rsid w:val="00C21CB9"/>
    <w:rsid w:val="00C46019"/>
    <w:rsid w:val="00C51867"/>
    <w:rsid w:val="00C52B34"/>
    <w:rsid w:val="00C723F6"/>
    <w:rsid w:val="00C74E57"/>
    <w:rsid w:val="00C779B6"/>
    <w:rsid w:val="00CA5EB4"/>
    <w:rsid w:val="00CA66C2"/>
    <w:rsid w:val="00CB243A"/>
    <w:rsid w:val="00CB3BBC"/>
    <w:rsid w:val="00CB7E5D"/>
    <w:rsid w:val="00CE0CC0"/>
    <w:rsid w:val="00D20DF7"/>
    <w:rsid w:val="00D32970"/>
    <w:rsid w:val="00D71BD3"/>
    <w:rsid w:val="00D90FE6"/>
    <w:rsid w:val="00DA543C"/>
    <w:rsid w:val="00DC5863"/>
    <w:rsid w:val="00DC5C44"/>
    <w:rsid w:val="00DD13FC"/>
    <w:rsid w:val="00DD7D55"/>
    <w:rsid w:val="00DF16A6"/>
    <w:rsid w:val="00DF2E5F"/>
    <w:rsid w:val="00E137C1"/>
    <w:rsid w:val="00E2354C"/>
    <w:rsid w:val="00E35E2C"/>
    <w:rsid w:val="00E55E3D"/>
    <w:rsid w:val="00E72C06"/>
    <w:rsid w:val="00E80C7D"/>
    <w:rsid w:val="00E81646"/>
    <w:rsid w:val="00E83D7D"/>
    <w:rsid w:val="00E928AF"/>
    <w:rsid w:val="00EA32C9"/>
    <w:rsid w:val="00EB0584"/>
    <w:rsid w:val="00EC30E9"/>
    <w:rsid w:val="00EC4517"/>
    <w:rsid w:val="00EC6720"/>
    <w:rsid w:val="00EF65B8"/>
    <w:rsid w:val="00EF71DF"/>
    <w:rsid w:val="00F238A4"/>
    <w:rsid w:val="00F3130D"/>
    <w:rsid w:val="00F36990"/>
    <w:rsid w:val="00F64B21"/>
    <w:rsid w:val="00F663C5"/>
    <w:rsid w:val="00F73937"/>
    <w:rsid w:val="00F93690"/>
    <w:rsid w:val="00F94667"/>
    <w:rsid w:val="00F96149"/>
    <w:rsid w:val="00F96B4E"/>
    <w:rsid w:val="00FB2F77"/>
    <w:rsid w:val="00FC417A"/>
    <w:rsid w:val="00FC43F7"/>
    <w:rsid w:val="00FE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73D47"/>
  <w15:chartTrackingRefBased/>
  <w15:docId w15:val="{C0EE0D74-79B3-4307-9440-DCC01838D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F8F"/>
  </w:style>
  <w:style w:type="paragraph" w:styleId="Heading1">
    <w:name w:val="heading 1"/>
    <w:basedOn w:val="Normal"/>
    <w:next w:val="Normal"/>
    <w:link w:val="Heading1Char"/>
    <w:uiPriority w:val="9"/>
    <w:qFormat/>
    <w:rsid w:val="00363F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F8F"/>
    <w:pPr>
      <w:keepNext/>
      <w:keepLines/>
      <w:numPr>
        <w:numId w:val="30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F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363F8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63F8F"/>
  </w:style>
  <w:style w:type="paragraph" w:styleId="ListParagraph">
    <w:name w:val="List Paragraph"/>
    <w:basedOn w:val="Normal"/>
    <w:uiPriority w:val="34"/>
    <w:qFormat/>
    <w:rsid w:val="00363F8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63F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3F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3F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F8F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63F8F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363F8F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363F8F"/>
  </w:style>
  <w:style w:type="character" w:customStyle="1" w:styleId="eop">
    <w:name w:val="eop"/>
    <w:basedOn w:val="DefaultParagraphFont"/>
    <w:rsid w:val="00363F8F"/>
  </w:style>
  <w:style w:type="paragraph" w:styleId="Header">
    <w:name w:val="header"/>
    <w:basedOn w:val="Normal"/>
    <w:link w:val="HeaderChar"/>
    <w:uiPriority w:val="99"/>
    <w:unhideWhenUsed/>
    <w:rsid w:val="00363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F8F"/>
  </w:style>
  <w:style w:type="paragraph" w:styleId="Footer">
    <w:name w:val="footer"/>
    <w:basedOn w:val="Normal"/>
    <w:link w:val="FooterChar"/>
    <w:uiPriority w:val="99"/>
    <w:unhideWhenUsed/>
    <w:rsid w:val="00363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F8F"/>
  </w:style>
  <w:style w:type="character" w:customStyle="1" w:styleId="Heading1Char">
    <w:name w:val="Heading 1 Char"/>
    <w:basedOn w:val="DefaultParagraphFont"/>
    <w:link w:val="Heading1"/>
    <w:uiPriority w:val="9"/>
    <w:rsid w:val="00363F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A5560F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363F8F"/>
    <w:rPr>
      <w:color w:val="2B579A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F8F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63F8F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63F8F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363F8F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63F8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363F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3F8F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63F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363F8F"/>
  </w:style>
  <w:style w:type="character" w:styleId="Hyperlink">
    <w:name w:val="Hyperlink"/>
    <w:basedOn w:val="DefaultParagraphFont"/>
    <w:uiPriority w:val="99"/>
    <w:unhideWhenUsed/>
    <w:rsid w:val="00363F8F"/>
    <w:rPr>
      <w:color w:val="0000FF"/>
      <w:u w:val="single"/>
    </w:rPr>
  </w:style>
  <w:style w:type="paragraph" w:customStyle="1" w:styleId="paragraph">
    <w:name w:val="paragraph"/>
    <w:basedOn w:val="Normal"/>
    <w:rsid w:val="00363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363F8F"/>
    <w:rPr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363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hread-794256141430355394920375">
    <w:name w:val="thread-794256141430355394920375"/>
    <w:basedOn w:val="DefaultParagraphFont"/>
    <w:rsid w:val="00363F8F"/>
  </w:style>
  <w:style w:type="character" w:styleId="UnresolvedMention">
    <w:name w:val="Unresolved Mention"/>
    <w:basedOn w:val="DefaultParagraphFont"/>
    <w:uiPriority w:val="99"/>
    <w:unhideWhenUsed/>
    <w:rsid w:val="00363F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862833-5DAF-4070-AA75-A3E34AC70AF6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2.xml><?xml version="1.0" encoding="utf-8"?>
<ds:datastoreItem xmlns:ds="http://schemas.openxmlformats.org/officeDocument/2006/customXml" ds:itemID="{D36FDDF1-12A1-4957-B889-14F0A5B966DD}"/>
</file>

<file path=customXml/itemProps3.xml><?xml version="1.0" encoding="utf-8"?>
<ds:datastoreItem xmlns:ds="http://schemas.openxmlformats.org/officeDocument/2006/customXml" ds:itemID="{6528BF65-54FF-4CAD-86F0-6819BB1218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25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aule Dalle</dc:creator>
  <cp:keywords/>
  <dc:description/>
  <cp:lastModifiedBy>Sarah Paule Dalle</cp:lastModifiedBy>
  <cp:revision>22</cp:revision>
  <dcterms:created xsi:type="dcterms:W3CDTF">2023-04-13T18:47:00Z</dcterms:created>
  <dcterms:modified xsi:type="dcterms:W3CDTF">2023-11-07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14T14:05:14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7672bb37-4d6b-42e7-abf7-50566adb5c3b</vt:lpwstr>
  </property>
  <property fmtid="{D5CDD505-2E9C-101B-9397-08002B2CF9AE}" pid="8" name="MSIP_Label_d0484126-3486-41a9-802e-7f1e2277276c_ContentBits">
    <vt:lpwstr>0</vt:lpwstr>
  </property>
  <property fmtid="{D5CDD505-2E9C-101B-9397-08002B2CF9AE}" pid="9" name="ContentTypeId">
    <vt:lpwstr>0x010100ED93C8849E06F1409EF87C5F5511C132</vt:lpwstr>
  </property>
  <property fmtid="{D5CDD505-2E9C-101B-9397-08002B2CF9AE}" pid="10" name="MediaServiceImageTags">
    <vt:lpwstr/>
  </property>
  <property fmtid="{D5CDD505-2E9C-101B-9397-08002B2CF9AE}" pid="11" name="GrammarlyDocumentId">
    <vt:lpwstr>55218f159734fd340703ab7422fb00865a96b52d290c3208e9cd7421a4482cc9</vt:lpwstr>
  </property>
</Properties>
</file>